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22AE2" w14:textId="55DE5755" w:rsidR="00BB15DB" w:rsidRDefault="00BB15DB">
      <w:pPr>
        <w:contextualSpacing/>
        <w:rPr>
          <w:rFonts w:eastAsia="Times New Roman"/>
          <w:b/>
          <w:bCs/>
          <w:sz w:val="24"/>
          <w:szCs w:val="24"/>
          <w:u w:val="single"/>
        </w:rPr>
      </w:pPr>
      <w:r w:rsidRPr="00BB15DB">
        <w:rPr>
          <w:rFonts w:eastAsia="Times New Roman"/>
          <w:b/>
          <w:bCs/>
          <w:sz w:val="24"/>
          <w:szCs w:val="24"/>
          <w:u w:val="single"/>
        </w:rPr>
        <w:t>Medtronic O</w:t>
      </w:r>
      <w:r w:rsidR="0047629A">
        <w:rPr>
          <w:rFonts w:eastAsia="Times New Roman"/>
          <w:b/>
          <w:bCs/>
          <w:sz w:val="24"/>
          <w:szCs w:val="24"/>
          <w:u w:val="single"/>
        </w:rPr>
        <w:t>-arm™ Imaging System</w:t>
      </w:r>
      <w:r w:rsidRPr="00BB15DB">
        <w:rPr>
          <w:rFonts w:eastAsia="Times New Roman"/>
          <w:b/>
          <w:bCs/>
          <w:sz w:val="24"/>
          <w:szCs w:val="24"/>
          <w:u w:val="single"/>
        </w:rPr>
        <w:t xml:space="preserve"> Social Media Posts</w:t>
      </w:r>
    </w:p>
    <w:p w14:paraId="02B01290" w14:textId="77777777" w:rsidR="00BB15DB" w:rsidRPr="00BB15DB" w:rsidRDefault="00BB15DB">
      <w:pPr>
        <w:contextualSpacing/>
        <w:rPr>
          <w:rFonts w:eastAsia="Times New Roman"/>
          <w:b/>
          <w:bCs/>
          <w:sz w:val="24"/>
          <w:szCs w:val="24"/>
          <w:u w:val="single"/>
        </w:rPr>
      </w:pPr>
    </w:p>
    <w:p w14:paraId="638788A8" w14:textId="17E27AE4" w:rsidR="00BF1D65" w:rsidRDefault="00BF1D65">
      <w:pPr>
        <w:rPr>
          <w:b/>
          <w:bCs/>
        </w:rPr>
      </w:pPr>
      <w:r>
        <w:rPr>
          <w:b/>
          <w:bCs/>
        </w:rPr>
        <w:t>Post 1:</w:t>
      </w:r>
    </w:p>
    <w:p w14:paraId="5D929934" w14:textId="601A143E" w:rsidR="00BF1D65" w:rsidRPr="00BF1D65" w:rsidRDefault="00BF1D65">
      <w:pPr>
        <w:rPr>
          <w:b/>
          <w:bCs/>
        </w:rPr>
      </w:pPr>
      <w:r w:rsidRPr="00BF1D65">
        <w:rPr>
          <w:b/>
          <w:bCs/>
        </w:rPr>
        <w:t>LinkedIn/Facebook:</w:t>
      </w:r>
    </w:p>
    <w:p w14:paraId="45A0A7EF" w14:textId="2363AB48" w:rsidR="00DA21A4" w:rsidRDefault="00BF1D65">
      <w:pPr>
        <w:rPr>
          <w:rFonts w:cstheme="minorHAnsi"/>
          <w:color w:val="000000"/>
        </w:rPr>
      </w:pPr>
      <w:r>
        <w:t xml:space="preserve">We are excited to announce that we now offer </w:t>
      </w:r>
      <w:r w:rsidRPr="007A05A8">
        <w:rPr>
          <w:rFonts w:cstheme="minorHAnsi"/>
          <w:color w:val="000000"/>
        </w:rPr>
        <w:t xml:space="preserve">the </w:t>
      </w:r>
      <w:bookmarkStart w:id="0" w:name="_Hlk93925051"/>
      <w:r w:rsidRPr="007A05A8">
        <w:rPr>
          <w:rFonts w:cstheme="minorHAnsi"/>
          <w:color w:val="000000"/>
        </w:rPr>
        <w:t xml:space="preserve">O-arm™ </w:t>
      </w:r>
      <w:r w:rsidR="00867ACE">
        <w:rPr>
          <w:rFonts w:cstheme="minorHAnsi"/>
          <w:color w:val="000000"/>
        </w:rPr>
        <w:t xml:space="preserve">Imaging </w:t>
      </w:r>
      <w:r w:rsidRPr="007A05A8">
        <w:rPr>
          <w:rFonts w:cstheme="minorHAnsi"/>
          <w:color w:val="000000"/>
        </w:rPr>
        <w:t>System</w:t>
      </w:r>
      <w:bookmarkEnd w:id="0"/>
      <w:r>
        <w:rPr>
          <w:rFonts w:cstheme="minorHAnsi"/>
          <w:color w:val="000000"/>
        </w:rPr>
        <w:t xml:space="preserve"> for transforming outcomes for patients in need of </w:t>
      </w:r>
      <w:r w:rsidR="00462447">
        <w:rPr>
          <w:rFonts w:cstheme="minorHAnsi"/>
          <w:color w:val="000000"/>
        </w:rPr>
        <w:t>spine and brain</w:t>
      </w:r>
      <w:r>
        <w:rPr>
          <w:rFonts w:cstheme="minorHAnsi"/>
          <w:color w:val="000000"/>
        </w:rPr>
        <w:t xml:space="preserve"> surgery! With the </w:t>
      </w:r>
      <w:r w:rsidRPr="007A05A8">
        <w:rPr>
          <w:rFonts w:cstheme="minorHAnsi"/>
          <w:color w:val="000000"/>
        </w:rPr>
        <w:t>O-arm™</w:t>
      </w:r>
      <w:r w:rsidR="00867ACE">
        <w:rPr>
          <w:rFonts w:cstheme="minorHAnsi"/>
          <w:color w:val="000000"/>
        </w:rPr>
        <w:t xml:space="preserve"> Imaging</w:t>
      </w:r>
      <w:r w:rsidRPr="007A05A8">
        <w:rPr>
          <w:rFonts w:cstheme="minorHAnsi"/>
          <w:color w:val="000000"/>
        </w:rPr>
        <w:t xml:space="preserve"> System</w:t>
      </w:r>
      <w:r w:rsidR="00F658CF">
        <w:rPr>
          <w:rFonts w:cstheme="minorHAnsi"/>
          <w:color w:val="000000"/>
        </w:rPr>
        <w:t xml:space="preserve"> </w:t>
      </w:r>
      <w:r w:rsidR="00F658CF" w:rsidRPr="00E6475F">
        <w:rPr>
          <w:rFonts w:cstheme="minorHAnsi"/>
          <w:color w:val="000000"/>
        </w:rPr>
        <w:t xml:space="preserve">2D/3D </w:t>
      </w:r>
      <w:r w:rsidR="00462447">
        <w:rPr>
          <w:rFonts w:cstheme="minorHAnsi"/>
          <w:color w:val="000000"/>
        </w:rPr>
        <w:t>imaging</w:t>
      </w:r>
      <w:r w:rsidR="00F658CF">
        <w:rPr>
          <w:rFonts w:cstheme="minorHAnsi"/>
          <w:color w:val="000000"/>
        </w:rPr>
        <w:t xml:space="preserve"> technology</w:t>
      </w:r>
      <w:r>
        <w:rPr>
          <w:rFonts w:cstheme="minorHAnsi"/>
          <w:color w:val="000000"/>
        </w:rPr>
        <w:t xml:space="preserve">, your </w:t>
      </w:r>
      <w:r w:rsidR="00FB4794">
        <w:rPr>
          <w:rFonts w:cstheme="minorHAnsi"/>
          <w:color w:val="000000"/>
        </w:rPr>
        <w:t xml:space="preserve">surgeon </w:t>
      </w:r>
      <w:r w:rsidR="009C3FBE">
        <w:rPr>
          <w:rFonts w:cstheme="minorHAnsi"/>
          <w:color w:val="000000"/>
        </w:rPr>
        <w:t>can</w:t>
      </w:r>
      <w:r>
        <w:rPr>
          <w:rFonts w:cstheme="minorHAnsi"/>
          <w:color w:val="000000"/>
        </w:rPr>
        <w:t xml:space="preserve"> tailor treatment to your individual needs. Learn more here: [INSERT PR LINK] #</w:t>
      </w:r>
      <w:r w:rsidR="00A6356A">
        <w:rPr>
          <w:rFonts w:cstheme="minorHAnsi"/>
          <w:color w:val="000000"/>
        </w:rPr>
        <w:t>Spine</w:t>
      </w:r>
      <w:r>
        <w:rPr>
          <w:rFonts w:cstheme="minorHAnsi"/>
          <w:color w:val="000000"/>
        </w:rPr>
        <w:t>Surgery #Medtronic</w:t>
      </w:r>
      <w:r w:rsidR="00A6356A">
        <w:rPr>
          <w:rFonts w:cstheme="minorHAnsi"/>
          <w:color w:val="000000"/>
        </w:rPr>
        <w:t xml:space="preserve"> #Surgery #Innovation #BrainSurgery</w:t>
      </w:r>
    </w:p>
    <w:p w14:paraId="67AA5239" w14:textId="4F96905D" w:rsidR="00BF1D65" w:rsidRPr="00BF1D65" w:rsidRDefault="00BF1D65">
      <w:pPr>
        <w:rPr>
          <w:rFonts w:cstheme="minorHAnsi"/>
          <w:b/>
          <w:bCs/>
          <w:color w:val="000000"/>
        </w:rPr>
      </w:pPr>
      <w:r w:rsidRPr="00BF1D65">
        <w:rPr>
          <w:rFonts w:cstheme="minorHAnsi"/>
          <w:b/>
          <w:bCs/>
          <w:color w:val="000000"/>
        </w:rPr>
        <w:t>Twitter:</w:t>
      </w:r>
    </w:p>
    <w:p w14:paraId="458FE30C" w14:textId="3183FC1E" w:rsidR="00EF6E45" w:rsidRPr="00EF6E45" w:rsidRDefault="00EF6E45">
      <w:r w:rsidRPr="00EF6E45">
        <w:t xml:space="preserve">We are excited to now offer the O-arm™️ Imaging System for spine and cranial procedures. This technology will aid us in providing world class care for our community #surgery! With the O-arm™️ </w:t>
      </w:r>
      <w:r w:rsidR="001F6C71">
        <w:t xml:space="preserve">Imaging </w:t>
      </w:r>
      <w:r w:rsidRPr="00EF6E45">
        <w:t>System 2D/3D imaging technology, your surgeon can tailor treatment to your individual needs. Learn more here: [INSERT LINK TO PR]</w:t>
      </w:r>
    </w:p>
    <w:p w14:paraId="565B2949" w14:textId="35200B28" w:rsidR="00BF1D65" w:rsidRDefault="00BF1D65">
      <w:r>
        <w:t>+++</w:t>
      </w:r>
    </w:p>
    <w:p w14:paraId="2958D161" w14:textId="0890893F" w:rsidR="00BF1D65" w:rsidRPr="00BF1D65" w:rsidRDefault="00BF1D65">
      <w:pPr>
        <w:rPr>
          <w:b/>
          <w:bCs/>
        </w:rPr>
      </w:pPr>
      <w:r w:rsidRPr="00BF1D65">
        <w:rPr>
          <w:b/>
          <w:bCs/>
        </w:rPr>
        <w:t>Post 2:</w:t>
      </w:r>
    </w:p>
    <w:p w14:paraId="38F48EC2" w14:textId="2BEDDF8C" w:rsidR="00BF1D65" w:rsidRDefault="00BF1D65" w:rsidP="00BF1D65">
      <w:pPr>
        <w:rPr>
          <w:b/>
          <w:bCs/>
        </w:rPr>
      </w:pPr>
      <w:r w:rsidRPr="00BF1D65">
        <w:rPr>
          <w:b/>
          <w:bCs/>
        </w:rPr>
        <w:t>LinkedIn/Facebook:</w:t>
      </w:r>
    </w:p>
    <w:p w14:paraId="073C94CF" w14:textId="53E658E3" w:rsidR="00A6356A" w:rsidRDefault="00A6356A">
      <w:pPr>
        <w:rPr>
          <w:b/>
          <w:bCs/>
        </w:rPr>
      </w:pPr>
      <w:r>
        <w:t xml:space="preserve">[INSERT HOSPITAL NAME] now offers the </w:t>
      </w:r>
      <w:r w:rsidRPr="007A05A8">
        <w:rPr>
          <w:rFonts w:cstheme="minorHAnsi"/>
          <w:color w:val="000000"/>
        </w:rPr>
        <w:t>O-arm™</w:t>
      </w:r>
      <w:r w:rsidR="00EA31D8">
        <w:rPr>
          <w:rFonts w:cstheme="minorHAnsi"/>
          <w:color w:val="000000"/>
        </w:rPr>
        <w:t xml:space="preserve"> Imaging</w:t>
      </w:r>
      <w:r w:rsidRPr="007A05A8">
        <w:rPr>
          <w:rFonts w:cstheme="minorHAnsi"/>
          <w:color w:val="000000"/>
        </w:rPr>
        <w:t xml:space="preserve"> System</w:t>
      </w:r>
      <w:r>
        <w:rPr>
          <w:rFonts w:cstheme="minorHAnsi"/>
          <w:color w:val="000000"/>
        </w:rPr>
        <w:t xml:space="preserve"> for patients in need of </w:t>
      </w:r>
      <w:r w:rsidR="00462447">
        <w:rPr>
          <w:rFonts w:cstheme="minorHAnsi"/>
          <w:color w:val="000000"/>
        </w:rPr>
        <w:t xml:space="preserve">spine and </w:t>
      </w:r>
      <w:r w:rsidR="00CF44F5">
        <w:rPr>
          <w:rFonts w:cstheme="minorHAnsi"/>
          <w:color w:val="000000"/>
        </w:rPr>
        <w:t>cranial</w:t>
      </w:r>
      <w:r>
        <w:rPr>
          <w:rFonts w:cstheme="minorHAnsi"/>
          <w:color w:val="000000"/>
        </w:rPr>
        <w:t xml:space="preserve"> surgery! </w:t>
      </w:r>
      <w:r w:rsidRPr="00A30D3E">
        <w:rPr>
          <w:rFonts w:cstheme="minorHAnsi"/>
          <w:color w:val="000000"/>
        </w:rPr>
        <w:t>The system provides improved visualization,</w:t>
      </w:r>
      <w:r>
        <w:rPr>
          <w:rFonts w:cstheme="minorHAnsi"/>
          <w:color w:val="000000"/>
        </w:rPr>
        <w:t xml:space="preserve"> with </w:t>
      </w:r>
      <w:r w:rsidRPr="00E6475F">
        <w:rPr>
          <w:rFonts w:cstheme="minorHAnsi"/>
          <w:color w:val="000000"/>
        </w:rPr>
        <w:t>2D/</w:t>
      </w:r>
      <w:r w:rsidR="00C81396">
        <w:rPr>
          <w:rFonts w:cstheme="minorHAnsi"/>
          <w:color w:val="000000"/>
        </w:rPr>
        <w:t xml:space="preserve">3D </w:t>
      </w:r>
      <w:r w:rsidR="00B603BF">
        <w:rPr>
          <w:rFonts w:cstheme="minorHAnsi"/>
          <w:color w:val="000000"/>
        </w:rPr>
        <w:t>i</w:t>
      </w:r>
      <w:r w:rsidRPr="00E6475F">
        <w:rPr>
          <w:rFonts w:cstheme="minorHAnsi"/>
          <w:color w:val="000000"/>
        </w:rPr>
        <w:t>maging</w:t>
      </w:r>
      <w:r>
        <w:rPr>
          <w:rFonts w:cstheme="minorHAnsi"/>
          <w:color w:val="000000"/>
        </w:rPr>
        <w:t>,</w:t>
      </w:r>
      <w:r w:rsidRPr="00A30D3E">
        <w:rPr>
          <w:rFonts w:cstheme="minorHAnsi"/>
          <w:color w:val="000000"/>
        </w:rPr>
        <w:t xml:space="preserve"> which is critical during </w:t>
      </w:r>
      <w:r w:rsidR="00C3321F">
        <w:rPr>
          <w:rFonts w:cstheme="minorHAnsi"/>
          <w:color w:val="000000"/>
        </w:rPr>
        <w:t>a wide range of open</w:t>
      </w:r>
      <w:r w:rsidR="00C3321F" w:rsidRPr="00A30D3E">
        <w:rPr>
          <w:rFonts w:cstheme="minorHAnsi"/>
          <w:color w:val="000000"/>
        </w:rPr>
        <w:t xml:space="preserve"> </w:t>
      </w:r>
      <w:r w:rsidRPr="00A30D3E">
        <w:rPr>
          <w:rFonts w:cstheme="minorHAnsi"/>
          <w:color w:val="000000"/>
        </w:rPr>
        <w:t>and minimally invasive procedures</w:t>
      </w:r>
      <w:r>
        <w:rPr>
          <w:rFonts w:cstheme="minorHAnsi"/>
          <w:color w:val="000000"/>
        </w:rPr>
        <w:t xml:space="preserve">. Read more: </w:t>
      </w:r>
      <w:r>
        <w:t>[INSERT LINK TO PR]</w:t>
      </w:r>
      <w:r>
        <w:rPr>
          <w:rFonts w:cstheme="minorHAnsi"/>
          <w:color w:val="000000"/>
        </w:rPr>
        <w:t xml:space="preserve"> #SpineSurgery #Medtronic #Surgery #</w:t>
      </w:r>
      <w:r w:rsidR="00E62122">
        <w:rPr>
          <w:rFonts w:cstheme="minorHAnsi"/>
          <w:color w:val="000000"/>
        </w:rPr>
        <w:t>Brain</w:t>
      </w:r>
      <w:r>
        <w:rPr>
          <w:rFonts w:cstheme="minorHAnsi"/>
          <w:color w:val="000000"/>
        </w:rPr>
        <w:t>Surgery</w:t>
      </w:r>
      <w:r>
        <w:rPr>
          <w:b/>
          <w:bCs/>
        </w:rPr>
        <w:t xml:space="preserve"> </w:t>
      </w:r>
      <w:r>
        <w:rPr>
          <w:rFonts w:cstheme="minorHAnsi"/>
          <w:color w:val="000000"/>
        </w:rPr>
        <w:t>#Innovation</w:t>
      </w:r>
    </w:p>
    <w:p w14:paraId="67A55A6E" w14:textId="25CEBD30" w:rsidR="00A30D3E" w:rsidRPr="00A6356A" w:rsidRDefault="00A30D3E">
      <w:pPr>
        <w:rPr>
          <w:rFonts w:cstheme="minorHAnsi"/>
          <w:color w:val="000000"/>
        </w:rPr>
      </w:pPr>
      <w:r>
        <w:rPr>
          <w:b/>
          <w:bCs/>
        </w:rPr>
        <w:t>Twitter:</w:t>
      </w:r>
    </w:p>
    <w:p w14:paraId="6CD35A45" w14:textId="64C3CD12" w:rsidR="00A30D3E" w:rsidRDefault="00A30D3E">
      <w:pPr>
        <w:rPr>
          <w:rFonts w:cstheme="minorHAnsi"/>
          <w:color w:val="000000"/>
        </w:rPr>
      </w:pPr>
      <w:r>
        <w:t xml:space="preserve">[INSERT HOSPITAL NAME] now offers the </w:t>
      </w:r>
      <w:r w:rsidRPr="007A05A8">
        <w:rPr>
          <w:rFonts w:cstheme="minorHAnsi"/>
          <w:color w:val="000000"/>
        </w:rPr>
        <w:t>O-arm™</w:t>
      </w:r>
      <w:r w:rsidR="00EA31D8">
        <w:rPr>
          <w:rFonts w:cstheme="minorHAnsi"/>
          <w:color w:val="000000"/>
        </w:rPr>
        <w:t xml:space="preserve"> Imaging</w:t>
      </w:r>
      <w:r w:rsidRPr="007A05A8">
        <w:rPr>
          <w:rFonts w:cstheme="minorHAnsi"/>
          <w:color w:val="000000"/>
        </w:rPr>
        <w:t xml:space="preserve"> System</w:t>
      </w:r>
      <w:r>
        <w:rPr>
          <w:rFonts w:cstheme="minorHAnsi"/>
          <w:color w:val="000000"/>
        </w:rPr>
        <w:t xml:space="preserve"> for patients in need of </w:t>
      </w:r>
      <w:r w:rsidR="00462447">
        <w:rPr>
          <w:rFonts w:cstheme="minorHAnsi"/>
          <w:color w:val="000000"/>
        </w:rPr>
        <w:t xml:space="preserve">spine and </w:t>
      </w:r>
      <w:r w:rsidR="00BF59E3">
        <w:rPr>
          <w:rFonts w:cstheme="minorHAnsi"/>
          <w:color w:val="000000"/>
        </w:rPr>
        <w:t>cranial</w:t>
      </w:r>
      <w:r>
        <w:rPr>
          <w:rFonts w:cstheme="minorHAnsi"/>
          <w:color w:val="000000"/>
        </w:rPr>
        <w:t xml:space="preserve"> surgery! </w:t>
      </w:r>
      <w:r w:rsidRPr="00A30D3E">
        <w:rPr>
          <w:rFonts w:cstheme="minorHAnsi"/>
          <w:color w:val="000000"/>
        </w:rPr>
        <w:t>The system provides improved visualization,</w:t>
      </w:r>
      <w:r w:rsidR="00E6475F">
        <w:rPr>
          <w:rFonts w:cstheme="minorHAnsi"/>
          <w:color w:val="000000"/>
        </w:rPr>
        <w:t xml:space="preserve"> with a </w:t>
      </w:r>
      <w:r w:rsidR="00E6475F" w:rsidRPr="00E6475F">
        <w:rPr>
          <w:rFonts w:cstheme="minorHAnsi"/>
          <w:color w:val="000000"/>
        </w:rPr>
        <w:t xml:space="preserve">2D/3D </w:t>
      </w:r>
      <w:r w:rsidR="006C3EC5">
        <w:rPr>
          <w:rFonts w:cstheme="minorHAnsi"/>
          <w:color w:val="000000"/>
        </w:rPr>
        <w:t>imaging</w:t>
      </w:r>
      <w:r w:rsidR="00E6475F">
        <w:rPr>
          <w:rFonts w:cstheme="minorHAnsi"/>
          <w:color w:val="000000"/>
        </w:rPr>
        <w:t>,</w:t>
      </w:r>
      <w:r w:rsidRPr="00A30D3E">
        <w:rPr>
          <w:rFonts w:cstheme="minorHAnsi"/>
          <w:color w:val="000000"/>
        </w:rPr>
        <w:t xml:space="preserve"> which is critical during </w:t>
      </w:r>
      <w:r w:rsidR="00C3321F">
        <w:rPr>
          <w:rFonts w:cstheme="minorHAnsi"/>
          <w:color w:val="000000"/>
        </w:rPr>
        <w:t>a wide range of open</w:t>
      </w:r>
      <w:r w:rsidR="00C3321F" w:rsidRPr="00A30D3E">
        <w:rPr>
          <w:rFonts w:cstheme="minorHAnsi"/>
          <w:color w:val="000000"/>
        </w:rPr>
        <w:t xml:space="preserve"> </w:t>
      </w:r>
      <w:r w:rsidRPr="00A30D3E">
        <w:rPr>
          <w:rFonts w:cstheme="minorHAnsi"/>
          <w:color w:val="000000"/>
        </w:rPr>
        <w:t>and minimally invasive procedures</w:t>
      </w:r>
      <w:r>
        <w:rPr>
          <w:rFonts w:cstheme="minorHAnsi"/>
          <w:color w:val="000000"/>
        </w:rPr>
        <w:t>. Read more:</w:t>
      </w:r>
      <w:r w:rsidR="00A6356A" w:rsidRPr="00A6356A">
        <w:t xml:space="preserve"> </w:t>
      </w:r>
      <w:r w:rsidR="00A6356A">
        <w:t>[INSERT LINK TO PR]</w:t>
      </w:r>
    </w:p>
    <w:p w14:paraId="592DC548" w14:textId="7E14BBBF" w:rsidR="00A30D3E" w:rsidRDefault="00A30D3E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+++</w:t>
      </w:r>
    </w:p>
    <w:p w14:paraId="7C73781B" w14:textId="16D41565" w:rsidR="00A30D3E" w:rsidRDefault="00A30D3E">
      <w:pPr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Post 3:</w:t>
      </w:r>
    </w:p>
    <w:p w14:paraId="200DE44A" w14:textId="77777777" w:rsidR="00A30D3E" w:rsidRDefault="00A30D3E" w:rsidP="00A30D3E">
      <w:pPr>
        <w:rPr>
          <w:b/>
          <w:bCs/>
        </w:rPr>
      </w:pPr>
      <w:r w:rsidRPr="00BF1D65">
        <w:rPr>
          <w:b/>
          <w:bCs/>
        </w:rPr>
        <w:t>LinkedIn/Facebook:</w:t>
      </w:r>
    </w:p>
    <w:p w14:paraId="61459390" w14:textId="0AE8D228" w:rsidR="00A30D3E" w:rsidRDefault="00BB15DB">
      <w:pPr>
        <w:rPr>
          <w:rFonts w:cstheme="minorHAnsi"/>
          <w:color w:val="000000"/>
        </w:rPr>
      </w:pPr>
      <w:r>
        <w:t xml:space="preserve">With the </w:t>
      </w:r>
      <w:r w:rsidRPr="007A05A8">
        <w:rPr>
          <w:rFonts w:cstheme="minorHAnsi"/>
          <w:color w:val="000000"/>
        </w:rPr>
        <w:t>O-arm™</w:t>
      </w:r>
      <w:r w:rsidR="00EA31D8">
        <w:rPr>
          <w:rFonts w:cstheme="minorHAnsi"/>
          <w:color w:val="000000"/>
        </w:rPr>
        <w:t xml:space="preserve"> Imaging </w:t>
      </w:r>
      <w:r w:rsidRPr="007A05A8">
        <w:rPr>
          <w:rFonts w:cstheme="minorHAnsi"/>
          <w:color w:val="000000"/>
        </w:rPr>
        <w:t>System</w:t>
      </w:r>
      <w:r>
        <w:rPr>
          <w:rFonts w:cstheme="minorHAnsi"/>
          <w:color w:val="000000"/>
        </w:rPr>
        <w:t xml:space="preserve">’s enhanced visualization, your surgeon can confidently confirm your implant placement and make </w:t>
      </w:r>
      <w:r w:rsidR="00087EE2">
        <w:rPr>
          <w:rFonts w:cstheme="minorHAnsi"/>
          <w:color w:val="000000"/>
        </w:rPr>
        <w:t xml:space="preserve">surgical </w:t>
      </w:r>
      <w:r>
        <w:rPr>
          <w:rFonts w:cstheme="minorHAnsi"/>
          <w:color w:val="000000"/>
        </w:rPr>
        <w:t xml:space="preserve">decisions based on your individual </w:t>
      </w:r>
      <w:r w:rsidR="007C2738">
        <w:rPr>
          <w:rFonts w:cstheme="minorHAnsi"/>
          <w:color w:val="000000"/>
        </w:rPr>
        <w:t xml:space="preserve">clinical </w:t>
      </w:r>
      <w:r>
        <w:rPr>
          <w:rFonts w:cstheme="minorHAnsi"/>
          <w:color w:val="000000"/>
        </w:rPr>
        <w:t xml:space="preserve">needs. Learn more about our new system offering: </w:t>
      </w:r>
      <w:r w:rsidR="000E7DF3">
        <w:rPr>
          <w:rFonts w:cstheme="minorHAnsi"/>
          <w:color w:val="000000"/>
        </w:rPr>
        <w:t xml:space="preserve">[INSERT PR LINK] </w:t>
      </w:r>
      <w:r w:rsidR="00A6356A">
        <w:rPr>
          <w:rFonts w:cstheme="minorHAnsi"/>
          <w:color w:val="000000"/>
        </w:rPr>
        <w:t>#SpineSurgery #Medtronic #Surgery #Innovation #BrainSurgery</w:t>
      </w:r>
    </w:p>
    <w:p w14:paraId="1532BF24" w14:textId="2198B99E" w:rsidR="000E7DF3" w:rsidRDefault="000E7DF3">
      <w:pPr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Twitter:</w:t>
      </w:r>
    </w:p>
    <w:p w14:paraId="7B159D97" w14:textId="16BAFCAD" w:rsidR="000E7DF3" w:rsidRPr="000E7DF3" w:rsidRDefault="000E7DF3" w:rsidP="00D35D48">
      <w:pPr>
        <w:rPr>
          <w:b/>
          <w:bCs/>
        </w:rPr>
      </w:pPr>
      <w:r>
        <w:t xml:space="preserve">With the </w:t>
      </w:r>
      <w:r w:rsidRPr="007A05A8">
        <w:rPr>
          <w:rFonts w:cstheme="minorHAnsi"/>
          <w:color w:val="000000"/>
        </w:rPr>
        <w:t xml:space="preserve">O-arm™ </w:t>
      </w:r>
      <w:r w:rsidR="007538D1">
        <w:rPr>
          <w:rFonts w:cstheme="minorHAnsi"/>
          <w:color w:val="000000"/>
        </w:rPr>
        <w:t xml:space="preserve">Imaging </w:t>
      </w:r>
      <w:r w:rsidRPr="007A05A8">
        <w:rPr>
          <w:rFonts w:cstheme="minorHAnsi"/>
          <w:color w:val="000000"/>
        </w:rPr>
        <w:t>System</w:t>
      </w:r>
      <w:r w:rsidR="00492A03">
        <w:rPr>
          <w:rFonts w:cstheme="minorHAnsi"/>
          <w:color w:val="000000"/>
        </w:rPr>
        <w:t>’s enhanced visualization</w:t>
      </w:r>
      <w:r>
        <w:rPr>
          <w:rFonts w:cstheme="minorHAnsi"/>
          <w:color w:val="000000"/>
        </w:rPr>
        <w:t xml:space="preserve">, your </w:t>
      </w:r>
      <w:r w:rsidR="00BB15DB">
        <w:rPr>
          <w:rFonts w:cstheme="minorHAnsi"/>
          <w:color w:val="000000"/>
        </w:rPr>
        <w:t>surgeon</w:t>
      </w:r>
      <w:r>
        <w:rPr>
          <w:rFonts w:cstheme="minorHAnsi"/>
          <w:color w:val="000000"/>
        </w:rPr>
        <w:t xml:space="preserve"> </w:t>
      </w:r>
      <w:r w:rsidR="00FB4794">
        <w:rPr>
          <w:rFonts w:cstheme="minorHAnsi"/>
          <w:color w:val="000000"/>
        </w:rPr>
        <w:t xml:space="preserve">can confidently confirm </w:t>
      </w:r>
      <w:r w:rsidR="00492A03">
        <w:rPr>
          <w:rFonts w:cstheme="minorHAnsi"/>
          <w:color w:val="000000"/>
        </w:rPr>
        <w:t xml:space="preserve">your implant </w:t>
      </w:r>
      <w:r w:rsidR="00FB4794">
        <w:rPr>
          <w:rFonts w:cstheme="minorHAnsi"/>
          <w:color w:val="000000"/>
        </w:rPr>
        <w:t xml:space="preserve">placement </w:t>
      </w:r>
      <w:r>
        <w:rPr>
          <w:rFonts w:cstheme="minorHAnsi"/>
          <w:color w:val="000000"/>
        </w:rPr>
        <w:t xml:space="preserve">and make decisions based on your individual </w:t>
      </w:r>
      <w:r w:rsidR="007538D1">
        <w:rPr>
          <w:rFonts w:cstheme="minorHAnsi"/>
          <w:color w:val="000000"/>
        </w:rPr>
        <w:t xml:space="preserve">surgical </w:t>
      </w:r>
      <w:r>
        <w:rPr>
          <w:rFonts w:cstheme="minorHAnsi"/>
          <w:color w:val="000000"/>
        </w:rPr>
        <w:t>needs</w:t>
      </w:r>
      <w:r w:rsidR="007538D1">
        <w:rPr>
          <w:rFonts w:cstheme="minorHAnsi"/>
          <w:color w:val="000000"/>
        </w:rPr>
        <w:t>. #S</w:t>
      </w:r>
      <w:r>
        <w:rPr>
          <w:rFonts w:cstheme="minorHAnsi"/>
          <w:color w:val="000000"/>
        </w:rPr>
        <w:t>urgery. Learn more about our new system offering: [INSERT PR LINK] #Medtronic</w:t>
      </w:r>
    </w:p>
    <w:sectPr w:rsidR="000E7DF3" w:rsidRPr="000E7DF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4210C" w14:textId="77777777" w:rsidR="002751B5" w:rsidRDefault="002751B5" w:rsidP="00BB15DB">
      <w:pPr>
        <w:spacing w:after="0" w:line="240" w:lineRule="auto"/>
      </w:pPr>
      <w:r>
        <w:separator/>
      </w:r>
    </w:p>
  </w:endnote>
  <w:endnote w:type="continuationSeparator" w:id="0">
    <w:p w14:paraId="086C29CA" w14:textId="77777777" w:rsidR="002751B5" w:rsidRDefault="002751B5" w:rsidP="00BB1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966FA" w14:textId="77777777" w:rsidR="002751B5" w:rsidRDefault="002751B5" w:rsidP="00BB15DB">
      <w:pPr>
        <w:spacing w:after="0" w:line="240" w:lineRule="auto"/>
      </w:pPr>
      <w:r>
        <w:separator/>
      </w:r>
    </w:p>
  </w:footnote>
  <w:footnote w:type="continuationSeparator" w:id="0">
    <w:p w14:paraId="70753565" w14:textId="77777777" w:rsidR="002751B5" w:rsidRDefault="002751B5" w:rsidP="00BB15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66D66" w14:textId="075E1DA5" w:rsidR="00BB15DB" w:rsidRDefault="00BB15DB" w:rsidP="00BB15DB">
    <w:pPr>
      <w:contextualSpacing/>
      <w:rPr>
        <w:rFonts w:eastAsia="Times New Roman"/>
      </w:rPr>
    </w:pPr>
    <w:r>
      <w:rPr>
        <w:rFonts w:eastAsia="Times New Roman"/>
      </w:rPr>
      <w:t>Medtronic O</w:t>
    </w:r>
    <w:r w:rsidR="0047629A">
      <w:rPr>
        <w:rFonts w:eastAsia="Times New Roman"/>
      </w:rPr>
      <w:t>-arm™ Imaging System</w:t>
    </w:r>
    <w:r>
      <w:rPr>
        <w:rFonts w:eastAsia="Times New Roman"/>
      </w:rPr>
      <w:t xml:space="preserve"> Social Media Posts</w:t>
    </w:r>
  </w:p>
  <w:p w14:paraId="4C16E43A" w14:textId="79F002A1" w:rsidR="00BB15DB" w:rsidRPr="00BB15DB" w:rsidRDefault="00BB15DB" w:rsidP="00BB15DB">
    <w:pPr>
      <w:contextualSpacing/>
      <w:rPr>
        <w:rFonts w:eastAsia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zExsjA0MrcwNbRQ0lEKTi0uzszPAykwqgUA4J91qywAAAA="/>
  </w:docVars>
  <w:rsids>
    <w:rsidRoot w:val="00BF1D65"/>
    <w:rsid w:val="000010A8"/>
    <w:rsid w:val="00053F1D"/>
    <w:rsid w:val="00087EE2"/>
    <w:rsid w:val="000975D6"/>
    <w:rsid w:val="000A51FE"/>
    <w:rsid w:val="000E7DF3"/>
    <w:rsid w:val="0018424E"/>
    <w:rsid w:val="001E12B4"/>
    <w:rsid w:val="001F6C71"/>
    <w:rsid w:val="002750C5"/>
    <w:rsid w:val="002751B5"/>
    <w:rsid w:val="00315BEE"/>
    <w:rsid w:val="003329F2"/>
    <w:rsid w:val="0040501A"/>
    <w:rsid w:val="00462447"/>
    <w:rsid w:val="0047629A"/>
    <w:rsid w:val="00492A03"/>
    <w:rsid w:val="00590930"/>
    <w:rsid w:val="00681F23"/>
    <w:rsid w:val="006C3EC5"/>
    <w:rsid w:val="006F6BB2"/>
    <w:rsid w:val="007538D1"/>
    <w:rsid w:val="00762A77"/>
    <w:rsid w:val="007C2738"/>
    <w:rsid w:val="00867ACE"/>
    <w:rsid w:val="008C65B8"/>
    <w:rsid w:val="008F77AA"/>
    <w:rsid w:val="00904020"/>
    <w:rsid w:val="00925E6A"/>
    <w:rsid w:val="0095784A"/>
    <w:rsid w:val="009C3FBE"/>
    <w:rsid w:val="009C5370"/>
    <w:rsid w:val="009D3FFC"/>
    <w:rsid w:val="00A30D3E"/>
    <w:rsid w:val="00A358BF"/>
    <w:rsid w:val="00A6356A"/>
    <w:rsid w:val="00AC7045"/>
    <w:rsid w:val="00AF720D"/>
    <w:rsid w:val="00B47FA2"/>
    <w:rsid w:val="00B603BF"/>
    <w:rsid w:val="00BB15DB"/>
    <w:rsid w:val="00BB1BF7"/>
    <w:rsid w:val="00BD4A49"/>
    <w:rsid w:val="00BF1D65"/>
    <w:rsid w:val="00BF59E3"/>
    <w:rsid w:val="00C3321F"/>
    <w:rsid w:val="00C81396"/>
    <w:rsid w:val="00CF44F5"/>
    <w:rsid w:val="00D35D48"/>
    <w:rsid w:val="00DA21A4"/>
    <w:rsid w:val="00DE66AB"/>
    <w:rsid w:val="00E62122"/>
    <w:rsid w:val="00E6475F"/>
    <w:rsid w:val="00EA31D8"/>
    <w:rsid w:val="00EF6E45"/>
    <w:rsid w:val="00F658CF"/>
    <w:rsid w:val="00F720FC"/>
    <w:rsid w:val="00FB4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AEB337"/>
  <w15:chartTrackingRefBased/>
  <w15:docId w15:val="{4818D083-857A-4735-A549-CED19C5BE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1D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1D6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92A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2A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2A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A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A0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2A0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B1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5DB"/>
  </w:style>
  <w:style w:type="paragraph" w:styleId="Footer">
    <w:name w:val="footer"/>
    <w:basedOn w:val="Normal"/>
    <w:link w:val="FooterChar"/>
    <w:uiPriority w:val="99"/>
    <w:unhideWhenUsed/>
    <w:rsid w:val="00BB1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4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3C4FFCAAED64A950193999A260461" ma:contentTypeVersion="17" ma:contentTypeDescription="Create a new document." ma:contentTypeScope="" ma:versionID="d256260cccaf2c2f33d7b80ce88a3a6a">
  <xsd:schema xmlns:xsd="http://www.w3.org/2001/XMLSchema" xmlns:xs="http://www.w3.org/2001/XMLSchema" xmlns:p="http://schemas.microsoft.com/office/2006/metadata/properties" xmlns:ns2="7d7add39-8ec3-4d4f-b2ba-f819da5171dc" xmlns:ns3="8683093b-a9a7-428f-a0ca-c8c687af6756" targetNamespace="http://schemas.microsoft.com/office/2006/metadata/properties" ma:root="true" ma:fieldsID="afdd43cfc78a66ebc5cf5828fd9393f3" ns2:_="" ns3:_="">
    <xsd:import namespace="7d7add39-8ec3-4d4f-b2ba-f819da5171dc"/>
    <xsd:import namespace="8683093b-a9a7-428f-a0ca-c8c687af67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add39-8ec3-4d4f-b2ba-f819da5171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14f443c-c385-4fa8-af09-6f767508ebc0}" ma:internalName="TaxCatchAll" ma:showField="CatchAllData" ma:web="7d7add39-8ec3-4d4f-b2ba-f819da517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3093b-a9a7-428f-a0ca-c8c687af6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7add39-8ec3-4d4f-b2ba-f819da5171dc" xsi:nil="true"/>
    <lcf76f155ced4ddcb4097134ff3c332f xmlns="8683093b-a9a7-428f-a0ca-c8c687af6756">
      <Terms xmlns="http://schemas.microsoft.com/office/infopath/2007/PartnerControls"/>
    </lcf76f155ced4ddcb4097134ff3c332f>
    <SharedWithUsers xmlns="7d7add39-8ec3-4d4f-b2ba-f819da5171dc">
      <UserInfo>
        <DisplayName/>
        <AccountId xsi:nil="true"/>
        <AccountType/>
      </UserInfo>
    </SharedWithUsers>
    <MediaLengthInSeconds xmlns="8683093b-a9a7-428f-a0ca-c8c687af6756" xsi:nil="true"/>
  </documentManagement>
</p:properties>
</file>

<file path=customXml/itemProps1.xml><?xml version="1.0" encoding="utf-8"?>
<ds:datastoreItem xmlns:ds="http://schemas.openxmlformats.org/officeDocument/2006/customXml" ds:itemID="{3C098810-B4BF-4F40-83B7-64D6CEF7F596}"/>
</file>

<file path=customXml/itemProps2.xml><?xml version="1.0" encoding="utf-8"?>
<ds:datastoreItem xmlns:ds="http://schemas.openxmlformats.org/officeDocument/2006/customXml" ds:itemID="{45994674-CBD0-404C-B7DE-2C185099443D}"/>
</file>

<file path=customXml/itemProps3.xml><?xml version="1.0" encoding="utf-8"?>
<ds:datastoreItem xmlns:ds="http://schemas.openxmlformats.org/officeDocument/2006/customXml" ds:itemID="{A88F1CD2-A179-43ED-A707-11730D7812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abinski</dc:creator>
  <cp:keywords/>
  <dc:description/>
  <cp:lastModifiedBy>Flederbach, Alicia</cp:lastModifiedBy>
  <cp:revision>2</cp:revision>
  <dcterms:created xsi:type="dcterms:W3CDTF">2022-07-13T17:05:00Z</dcterms:created>
  <dcterms:modified xsi:type="dcterms:W3CDTF">2022-07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3C4FFCAAED64A950193999A260461</vt:lpwstr>
  </property>
  <property fmtid="{D5CDD505-2E9C-101B-9397-08002B2CF9AE}" pid="3" name="Order">
    <vt:r8>323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